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3188AD" w14:textId="77777777" w:rsidR="004B2821" w:rsidRDefault="004B2821" w:rsidP="004B2821">
      <w:pPr>
        <w:spacing w:line="480" w:lineRule="auto"/>
        <w:rPr>
          <w:rFonts w:ascii="Times New Roman" w:hAnsi="Times New Roman"/>
          <w:sz w:val="24"/>
          <w:szCs w:val="24"/>
        </w:rPr>
      </w:pPr>
      <w:bookmarkStart w:id="0" w:name="OLE_LINK66"/>
      <w:bookmarkStart w:id="1" w:name="OLE_LINK67"/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E604180" wp14:editId="6DBD9D52">
            <wp:extent cx="5565907" cy="7038975"/>
            <wp:effectExtent l="19050" t="0" r="0" b="0"/>
            <wp:docPr id="6" name="Picture 6" descr="C:\Users\BODH\Desktop\ASD tomato paper Final version\Fig.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DH\Desktop\ASD tomato paper Final version\Fig. 1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835" cy="70452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20FC4C" w14:textId="53956A89" w:rsidR="0011091F" w:rsidRDefault="004B2821" w:rsidP="004B2821">
      <w:pPr>
        <w:spacing w:line="480" w:lineRule="auto"/>
      </w:pPr>
      <w:r w:rsidRPr="00561910">
        <w:rPr>
          <w:rFonts w:ascii="Times New Roman" w:hAnsi="Times New Roman"/>
        </w:rPr>
        <w:t xml:space="preserve">Fig. </w:t>
      </w:r>
      <w:r>
        <w:rPr>
          <w:rFonts w:ascii="Times New Roman" w:hAnsi="Times New Roman"/>
        </w:rPr>
        <w:t>S</w:t>
      </w:r>
      <w:r w:rsidRPr="00561910">
        <w:rPr>
          <w:rFonts w:ascii="Times New Roman" w:hAnsi="Times New Roman"/>
        </w:rPr>
        <w:t>1. Rainfall, d</w:t>
      </w:r>
      <w:r w:rsidRPr="00561910">
        <w:rPr>
          <w:rFonts w:ascii="Times New Roman" w:hAnsi="Times New Roman" w:cs="Times New Roman"/>
        </w:rPr>
        <w:t>aily mean air temperature (</w:t>
      </w:r>
      <w:proofErr w:type="spellStart"/>
      <w:r w:rsidRPr="00561910">
        <w:rPr>
          <w:rFonts w:ascii="Times New Roman" w:hAnsi="Times New Roman" w:cs="Times New Roman"/>
        </w:rPr>
        <w:t>MeanT</w:t>
      </w:r>
      <w:proofErr w:type="spellEnd"/>
      <w:r w:rsidRPr="00561910">
        <w:rPr>
          <w:rFonts w:ascii="Times New Roman" w:hAnsi="Times New Roman" w:cs="Times New Roman"/>
        </w:rPr>
        <w:t>), maximum air temperature (</w:t>
      </w:r>
      <w:proofErr w:type="spellStart"/>
      <w:r w:rsidRPr="00561910">
        <w:rPr>
          <w:rFonts w:ascii="Times New Roman" w:hAnsi="Times New Roman" w:cs="Times New Roman"/>
        </w:rPr>
        <w:t>MaxT</w:t>
      </w:r>
      <w:proofErr w:type="spellEnd"/>
      <w:r w:rsidRPr="00561910">
        <w:rPr>
          <w:rFonts w:ascii="Times New Roman" w:hAnsi="Times New Roman" w:cs="Times New Roman"/>
        </w:rPr>
        <w:t>), and minimum air temperature (</w:t>
      </w:r>
      <w:proofErr w:type="spellStart"/>
      <w:r w:rsidRPr="00561910">
        <w:rPr>
          <w:rFonts w:ascii="Times New Roman" w:hAnsi="Times New Roman" w:cs="Times New Roman"/>
        </w:rPr>
        <w:t>MinT</w:t>
      </w:r>
      <w:proofErr w:type="spellEnd"/>
      <w:r w:rsidRPr="00561910">
        <w:rPr>
          <w:rFonts w:ascii="Times New Roman" w:hAnsi="Times New Roman" w:cs="Times New Roman"/>
        </w:rPr>
        <w:t>) during the tomato season in Citra and Immokalee, FL. Data Source: Florida Automated Weather Network (</w:t>
      </w:r>
      <w:hyperlink r:id="rId5" w:history="1">
        <w:r w:rsidRPr="00561910">
          <w:rPr>
            <w:rStyle w:val="Hyperlink"/>
            <w:rFonts w:ascii="Times New Roman" w:hAnsi="Times New Roman" w:cs="Times New Roman"/>
          </w:rPr>
          <w:t>http://fawn.ifas.ufl.edu/</w:t>
        </w:r>
      </w:hyperlink>
      <w:r w:rsidRPr="00561910">
        <w:rPr>
          <w:rFonts w:ascii="Times New Roman" w:hAnsi="Times New Roman" w:cs="Times New Roman"/>
        </w:rPr>
        <w:t>).</w:t>
      </w:r>
      <w:bookmarkStart w:id="2" w:name="_GoBack"/>
      <w:bookmarkEnd w:id="0"/>
      <w:bookmarkEnd w:id="1"/>
      <w:bookmarkEnd w:id="2"/>
    </w:p>
    <w:sectPr w:rsidR="0011091F" w:rsidSect="00561910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1NzUxMje2NDE2NDVS0lEKTi0uzszPAykwrAUAVUkgJCwAAAA="/>
  </w:docVars>
  <w:rsids>
    <w:rsidRoot w:val="004B2821"/>
    <w:rsid w:val="00013E65"/>
    <w:rsid w:val="00036FE6"/>
    <w:rsid w:val="00061D90"/>
    <w:rsid w:val="00097C55"/>
    <w:rsid w:val="000B3E14"/>
    <w:rsid w:val="000F624B"/>
    <w:rsid w:val="00105A49"/>
    <w:rsid w:val="0011091F"/>
    <w:rsid w:val="001224EC"/>
    <w:rsid w:val="00146D69"/>
    <w:rsid w:val="001476D3"/>
    <w:rsid w:val="00154BF5"/>
    <w:rsid w:val="00173664"/>
    <w:rsid w:val="00192847"/>
    <w:rsid w:val="001F3334"/>
    <w:rsid w:val="002239AB"/>
    <w:rsid w:val="00274E7F"/>
    <w:rsid w:val="002B69C2"/>
    <w:rsid w:val="0035243F"/>
    <w:rsid w:val="00371347"/>
    <w:rsid w:val="00382F5B"/>
    <w:rsid w:val="00383329"/>
    <w:rsid w:val="00392F23"/>
    <w:rsid w:val="00393708"/>
    <w:rsid w:val="00423CE6"/>
    <w:rsid w:val="00424330"/>
    <w:rsid w:val="004B2821"/>
    <w:rsid w:val="004E748E"/>
    <w:rsid w:val="004F23B5"/>
    <w:rsid w:val="00507777"/>
    <w:rsid w:val="00525294"/>
    <w:rsid w:val="0053436A"/>
    <w:rsid w:val="00572785"/>
    <w:rsid w:val="00583DBC"/>
    <w:rsid w:val="005C669D"/>
    <w:rsid w:val="00600A3B"/>
    <w:rsid w:val="00603398"/>
    <w:rsid w:val="0064033E"/>
    <w:rsid w:val="00732DC9"/>
    <w:rsid w:val="00740C57"/>
    <w:rsid w:val="00747788"/>
    <w:rsid w:val="00793FE0"/>
    <w:rsid w:val="007B5D9F"/>
    <w:rsid w:val="007D2EB3"/>
    <w:rsid w:val="00880B98"/>
    <w:rsid w:val="008823B5"/>
    <w:rsid w:val="008A65AB"/>
    <w:rsid w:val="008C0C5D"/>
    <w:rsid w:val="008C6A75"/>
    <w:rsid w:val="008C71A6"/>
    <w:rsid w:val="009175BF"/>
    <w:rsid w:val="00986FCA"/>
    <w:rsid w:val="009B6E06"/>
    <w:rsid w:val="00A20BB6"/>
    <w:rsid w:val="00A47B09"/>
    <w:rsid w:val="00A7295C"/>
    <w:rsid w:val="00AB55A2"/>
    <w:rsid w:val="00AC6714"/>
    <w:rsid w:val="00B02905"/>
    <w:rsid w:val="00B5788D"/>
    <w:rsid w:val="00BD60F6"/>
    <w:rsid w:val="00C17C6A"/>
    <w:rsid w:val="00C50750"/>
    <w:rsid w:val="00CE2AD3"/>
    <w:rsid w:val="00CF0A7B"/>
    <w:rsid w:val="00D23FEE"/>
    <w:rsid w:val="00DD1B90"/>
    <w:rsid w:val="00DE344C"/>
    <w:rsid w:val="00E013CE"/>
    <w:rsid w:val="00E040CD"/>
    <w:rsid w:val="00E45134"/>
    <w:rsid w:val="00E45404"/>
    <w:rsid w:val="00EA4F7D"/>
    <w:rsid w:val="00EB7867"/>
    <w:rsid w:val="00EC5F4A"/>
    <w:rsid w:val="00F14BC5"/>
    <w:rsid w:val="00F718AE"/>
    <w:rsid w:val="00F84BE2"/>
    <w:rsid w:val="00F949B3"/>
    <w:rsid w:val="00FB6167"/>
    <w:rsid w:val="00FF1118"/>
    <w:rsid w:val="00FF4E1C"/>
    <w:rsid w:val="00FF4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FC87A"/>
  <w15:chartTrackingRefBased/>
  <w15:docId w15:val="{5652D659-DEE2-4D5A-849C-979F08C98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28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B2821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4B28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fawn.ifas.ufl.edu/" TargetMode="Externa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Zhao</dc:creator>
  <cp:keywords/>
  <dc:description/>
  <cp:lastModifiedBy>Xin Zhao</cp:lastModifiedBy>
  <cp:revision>1</cp:revision>
  <dcterms:created xsi:type="dcterms:W3CDTF">2018-08-12T19:23:00Z</dcterms:created>
  <dcterms:modified xsi:type="dcterms:W3CDTF">2018-08-12T19:24:00Z</dcterms:modified>
</cp:coreProperties>
</file>